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6F98A968" w:rsidR="00CB07B4" w:rsidRDefault="00943A44" w:rsidP="00AE480F">
      <w:pPr>
        <w:pStyle w:val="Heading2"/>
        <w:jc w:val="center"/>
      </w:pPr>
      <w:r w:rsidRPr="00CB07B4">
        <w:t xml:space="preserve">Board of </w:t>
      </w:r>
      <w:r w:rsidR="002D6A53">
        <w:t>Directors</w:t>
      </w:r>
      <w:r w:rsidRPr="00CB07B4">
        <w:t xml:space="preserve"> Meeting</w:t>
      </w:r>
      <w:r w:rsidR="007256AC">
        <w:t>, Special Meeting</w:t>
      </w:r>
    </w:p>
    <w:p w14:paraId="40A9F81B" w14:textId="53356866" w:rsidR="00E540D4" w:rsidRPr="00E540D4" w:rsidRDefault="00E540D4" w:rsidP="00E540D4">
      <w:r>
        <w:tab/>
      </w:r>
      <w:r>
        <w:tab/>
      </w:r>
      <w:r>
        <w:tab/>
      </w:r>
      <w:r>
        <w:tab/>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10881C09"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40177D">
        <w:rPr>
          <w:color w:val="244061" w:themeColor="accent1" w:themeShade="80"/>
        </w:rPr>
        <w:t xml:space="preserve">March </w:t>
      </w:r>
      <w:r w:rsidR="00904E6F">
        <w:rPr>
          <w:color w:val="244061" w:themeColor="accent1" w:themeShade="80"/>
        </w:rPr>
        <w:t>2</w:t>
      </w:r>
      <w:r w:rsidR="00A55030">
        <w:rPr>
          <w:color w:val="244061" w:themeColor="accent1" w:themeShade="80"/>
        </w:rPr>
        <w:t>0</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72436F">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EE2D53">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2876EA1F" w14:textId="58DDF08C" w:rsidR="00B604FC" w:rsidRPr="00904E6F" w:rsidRDefault="00943A44" w:rsidP="00904E6F">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6560BCA6" w14:textId="77777777" w:rsidR="00876BFD" w:rsidRPr="00EE2D53" w:rsidRDefault="00876BFD" w:rsidP="00EE2D53">
      <w:pPr>
        <w:tabs>
          <w:tab w:val="left" w:pos="730"/>
        </w:tabs>
        <w:ind w:right="-810"/>
        <w:rPr>
          <w:rFonts w:ascii="Times New Roman" w:hAnsi="Times New Roman" w:cs="Times New Roman"/>
          <w:b/>
          <w:bCs/>
          <w:color w:val="1A1C1F"/>
          <w:sz w:val="24"/>
          <w:szCs w:val="24"/>
        </w:rPr>
      </w:pPr>
    </w:p>
    <w:p w14:paraId="78BBF79E" w14:textId="60836EEC" w:rsidR="00807647" w:rsidRDefault="0026055D" w:rsidP="001713C9">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0629A737" w14:textId="7104CDDC" w:rsidR="001713C9" w:rsidRPr="001713C9" w:rsidRDefault="001713C9" w:rsidP="001713C9">
      <w:pPr>
        <w:pStyle w:val="ListParagraph"/>
        <w:numPr>
          <w:ilvl w:val="1"/>
          <w:numId w:val="31"/>
        </w:numPr>
        <w:tabs>
          <w:tab w:val="left" w:pos="723"/>
        </w:tabs>
        <w:rPr>
          <w:rFonts w:ascii="Times New Roman" w:hAnsi="Times New Roman" w:cs="Times New Roman"/>
          <w:sz w:val="24"/>
          <w:szCs w:val="24"/>
        </w:rPr>
      </w:pPr>
      <w:r>
        <w:rPr>
          <w:rFonts w:ascii="Times New Roman" w:hAnsi="Times New Roman" w:cs="Times New Roman"/>
          <w:sz w:val="24"/>
          <w:szCs w:val="24"/>
        </w:rPr>
        <w:t>New Turnout Purchasing</w:t>
      </w:r>
      <w:r w:rsidR="0087678D">
        <w:rPr>
          <w:rFonts w:ascii="Times New Roman" w:hAnsi="Times New Roman" w:cs="Times New Roman"/>
          <w:sz w:val="24"/>
          <w:szCs w:val="24"/>
        </w:rPr>
        <w:t xml:space="preserve"> </w:t>
      </w:r>
    </w:p>
    <w:p w14:paraId="5ABD989E" w14:textId="77777777" w:rsidR="00876BFD" w:rsidRPr="00C53090" w:rsidRDefault="00876BFD" w:rsidP="00C53090">
      <w:pPr>
        <w:tabs>
          <w:tab w:val="left" w:pos="723"/>
        </w:tabs>
        <w:rPr>
          <w:rFonts w:ascii="Times New Roman" w:hAnsi="Times New Roman" w:cs="Times New Roman"/>
          <w:sz w:val="24"/>
          <w:szCs w:val="24"/>
        </w:rPr>
      </w:pPr>
    </w:p>
    <w:p w14:paraId="6E0175CE" w14:textId="11519575" w:rsidR="0035797F" w:rsidRPr="0072436F" w:rsidRDefault="00943A44"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EE2D53">
      <w:pPr>
        <w:tabs>
          <w:tab w:val="left" w:pos="723"/>
        </w:tabs>
        <w:rPr>
          <w:rFonts w:ascii="Times New Roman" w:hAnsi="Times New Roman" w:cs="Times New Roman"/>
          <w:sz w:val="24"/>
          <w:szCs w:val="24"/>
        </w:rPr>
      </w:pPr>
    </w:p>
    <w:p w14:paraId="40255719" w14:textId="363D75FE" w:rsidR="00A75812" w:rsidRPr="0072436F" w:rsidRDefault="00943A44" w:rsidP="00945537">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5EFF872" w14:textId="77777777" w:rsidR="0072436F" w:rsidRPr="001C2D9E" w:rsidRDefault="0072436F" w:rsidP="0072436F">
      <w:pPr>
        <w:pStyle w:val="ListParagraph"/>
        <w:tabs>
          <w:tab w:val="left" w:pos="723"/>
        </w:tabs>
        <w:ind w:left="990" w:firstLine="0"/>
        <w:rPr>
          <w:rFonts w:ascii="Times New Roman" w:hAnsi="Times New Roman" w:cs="Times New Roman"/>
          <w:b/>
          <w:bCs/>
          <w:sz w:val="24"/>
          <w:szCs w:val="24"/>
        </w:rPr>
      </w:pPr>
    </w:p>
    <w:p w14:paraId="4200C952" w14:textId="2279F7A3" w:rsidR="00C53090" w:rsidRPr="00904E6F" w:rsidRDefault="00C53090" w:rsidP="00904E6F">
      <w:pPr>
        <w:tabs>
          <w:tab w:val="left" w:pos="723"/>
        </w:tabs>
        <w:rPr>
          <w:rFonts w:ascii="Times New Roman" w:hAnsi="Times New Roman" w:cs="Times New Roman"/>
          <w:b/>
          <w:bCs/>
          <w:sz w:val="24"/>
          <w:szCs w:val="24"/>
        </w:rPr>
      </w:pPr>
    </w:p>
    <w:p w14:paraId="696986B2" w14:textId="77777777" w:rsidR="009126B4" w:rsidRPr="009126B4" w:rsidRDefault="009126B4" w:rsidP="009126B4">
      <w:pPr>
        <w:pStyle w:val="ListParagraph"/>
        <w:rPr>
          <w:rFonts w:ascii="Times New Roman" w:hAnsi="Times New Roman" w:cs="Times New Roman"/>
          <w:b/>
          <w:bCs/>
          <w:sz w:val="24"/>
          <w:szCs w:val="24"/>
        </w:rPr>
      </w:pP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A6F71" w14:textId="77777777" w:rsidR="003D645D" w:rsidRDefault="003D645D" w:rsidP="00934CA3">
      <w:r>
        <w:separator/>
      </w:r>
    </w:p>
  </w:endnote>
  <w:endnote w:type="continuationSeparator" w:id="0">
    <w:p w14:paraId="5C1827C0" w14:textId="77777777" w:rsidR="003D645D" w:rsidRDefault="003D645D"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EC54E" w14:textId="77777777" w:rsidR="003D645D" w:rsidRDefault="003D645D" w:rsidP="00934CA3">
      <w:r>
        <w:separator/>
      </w:r>
    </w:p>
  </w:footnote>
  <w:footnote w:type="continuationSeparator" w:id="0">
    <w:p w14:paraId="5C8D6F84" w14:textId="77777777" w:rsidR="003D645D" w:rsidRDefault="003D645D"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79CA"/>
    <w:rsid w:val="00024278"/>
    <w:rsid w:val="00030E9D"/>
    <w:rsid w:val="000354CC"/>
    <w:rsid w:val="00042586"/>
    <w:rsid w:val="0005532B"/>
    <w:rsid w:val="0005584A"/>
    <w:rsid w:val="0005666C"/>
    <w:rsid w:val="0005727E"/>
    <w:rsid w:val="000579E9"/>
    <w:rsid w:val="00060AA8"/>
    <w:rsid w:val="00060F6B"/>
    <w:rsid w:val="00075913"/>
    <w:rsid w:val="000801B3"/>
    <w:rsid w:val="00080ECD"/>
    <w:rsid w:val="00082848"/>
    <w:rsid w:val="00083937"/>
    <w:rsid w:val="00084BA2"/>
    <w:rsid w:val="00097ED1"/>
    <w:rsid w:val="000A04A5"/>
    <w:rsid w:val="000A16AB"/>
    <w:rsid w:val="000A76D6"/>
    <w:rsid w:val="000B0D7B"/>
    <w:rsid w:val="000C1D46"/>
    <w:rsid w:val="000C5E5B"/>
    <w:rsid w:val="000D6C28"/>
    <w:rsid w:val="000E1544"/>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13C9"/>
    <w:rsid w:val="001725CA"/>
    <w:rsid w:val="00172C68"/>
    <w:rsid w:val="00175358"/>
    <w:rsid w:val="001757BF"/>
    <w:rsid w:val="00180CCC"/>
    <w:rsid w:val="00182052"/>
    <w:rsid w:val="001A1403"/>
    <w:rsid w:val="001A1FF2"/>
    <w:rsid w:val="001B070F"/>
    <w:rsid w:val="001B2206"/>
    <w:rsid w:val="001B3868"/>
    <w:rsid w:val="001C2C2E"/>
    <w:rsid w:val="001C2D9E"/>
    <w:rsid w:val="001C3556"/>
    <w:rsid w:val="001D20AF"/>
    <w:rsid w:val="001D22DD"/>
    <w:rsid w:val="001D4451"/>
    <w:rsid w:val="001D66AA"/>
    <w:rsid w:val="001E2573"/>
    <w:rsid w:val="001E46EB"/>
    <w:rsid w:val="001E76EB"/>
    <w:rsid w:val="001F0D3E"/>
    <w:rsid w:val="001F123D"/>
    <w:rsid w:val="001F1D05"/>
    <w:rsid w:val="001F4D05"/>
    <w:rsid w:val="00202865"/>
    <w:rsid w:val="00204D9E"/>
    <w:rsid w:val="002144E6"/>
    <w:rsid w:val="00225190"/>
    <w:rsid w:val="00243140"/>
    <w:rsid w:val="002433C4"/>
    <w:rsid w:val="00245133"/>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E6896"/>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231D"/>
    <w:rsid w:val="003670A8"/>
    <w:rsid w:val="003861CF"/>
    <w:rsid w:val="003903E1"/>
    <w:rsid w:val="003A006B"/>
    <w:rsid w:val="003A35BB"/>
    <w:rsid w:val="003B03BA"/>
    <w:rsid w:val="003B5F65"/>
    <w:rsid w:val="003B6747"/>
    <w:rsid w:val="003C229A"/>
    <w:rsid w:val="003D645D"/>
    <w:rsid w:val="003F4B4F"/>
    <w:rsid w:val="003F6E9D"/>
    <w:rsid w:val="0040177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31191"/>
    <w:rsid w:val="00533575"/>
    <w:rsid w:val="00536781"/>
    <w:rsid w:val="00540EF6"/>
    <w:rsid w:val="005423F2"/>
    <w:rsid w:val="00546693"/>
    <w:rsid w:val="00550FC3"/>
    <w:rsid w:val="00551564"/>
    <w:rsid w:val="00551B3A"/>
    <w:rsid w:val="00555900"/>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3FCE"/>
    <w:rsid w:val="005F5DEA"/>
    <w:rsid w:val="006109AE"/>
    <w:rsid w:val="0061658C"/>
    <w:rsid w:val="0061746F"/>
    <w:rsid w:val="00620FB9"/>
    <w:rsid w:val="00622BE8"/>
    <w:rsid w:val="00625969"/>
    <w:rsid w:val="00633D96"/>
    <w:rsid w:val="00633E6F"/>
    <w:rsid w:val="00636EBA"/>
    <w:rsid w:val="00651243"/>
    <w:rsid w:val="00653728"/>
    <w:rsid w:val="00653CEF"/>
    <w:rsid w:val="006571D0"/>
    <w:rsid w:val="00660476"/>
    <w:rsid w:val="00674EC0"/>
    <w:rsid w:val="0068010E"/>
    <w:rsid w:val="00680A9B"/>
    <w:rsid w:val="00691A73"/>
    <w:rsid w:val="006A0239"/>
    <w:rsid w:val="006A329E"/>
    <w:rsid w:val="006A7C07"/>
    <w:rsid w:val="006B017A"/>
    <w:rsid w:val="006B021E"/>
    <w:rsid w:val="006B4530"/>
    <w:rsid w:val="006C2C4C"/>
    <w:rsid w:val="006E67ED"/>
    <w:rsid w:val="006F0F85"/>
    <w:rsid w:val="006F71B0"/>
    <w:rsid w:val="00703231"/>
    <w:rsid w:val="00703ECA"/>
    <w:rsid w:val="00712DC1"/>
    <w:rsid w:val="0072348A"/>
    <w:rsid w:val="0072436F"/>
    <w:rsid w:val="0072515C"/>
    <w:rsid w:val="007256AC"/>
    <w:rsid w:val="007274C8"/>
    <w:rsid w:val="007352CC"/>
    <w:rsid w:val="00740F7E"/>
    <w:rsid w:val="00741253"/>
    <w:rsid w:val="00745B44"/>
    <w:rsid w:val="00752722"/>
    <w:rsid w:val="00763C05"/>
    <w:rsid w:val="00764BC9"/>
    <w:rsid w:val="007711AF"/>
    <w:rsid w:val="007753DD"/>
    <w:rsid w:val="0077602C"/>
    <w:rsid w:val="00794FE0"/>
    <w:rsid w:val="007A0F5D"/>
    <w:rsid w:val="007A38C9"/>
    <w:rsid w:val="007A69C5"/>
    <w:rsid w:val="007B3012"/>
    <w:rsid w:val="007D02C2"/>
    <w:rsid w:val="007E17EC"/>
    <w:rsid w:val="007E5512"/>
    <w:rsid w:val="007F6B2B"/>
    <w:rsid w:val="007F6F35"/>
    <w:rsid w:val="007F7B7B"/>
    <w:rsid w:val="0080463F"/>
    <w:rsid w:val="008058A8"/>
    <w:rsid w:val="00807647"/>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78D"/>
    <w:rsid w:val="00876BFD"/>
    <w:rsid w:val="00890C4C"/>
    <w:rsid w:val="00891BEB"/>
    <w:rsid w:val="008A76B9"/>
    <w:rsid w:val="008B79E0"/>
    <w:rsid w:val="008C0258"/>
    <w:rsid w:val="008C0B72"/>
    <w:rsid w:val="008C0FB6"/>
    <w:rsid w:val="008C2CAD"/>
    <w:rsid w:val="008E3AF7"/>
    <w:rsid w:val="008F2027"/>
    <w:rsid w:val="008F3330"/>
    <w:rsid w:val="008F4557"/>
    <w:rsid w:val="00900A86"/>
    <w:rsid w:val="00901336"/>
    <w:rsid w:val="009028C8"/>
    <w:rsid w:val="00904E6F"/>
    <w:rsid w:val="009126B4"/>
    <w:rsid w:val="00914167"/>
    <w:rsid w:val="00923EA7"/>
    <w:rsid w:val="00925D21"/>
    <w:rsid w:val="009326E3"/>
    <w:rsid w:val="009333BF"/>
    <w:rsid w:val="00934CA3"/>
    <w:rsid w:val="00935CF9"/>
    <w:rsid w:val="00936D8C"/>
    <w:rsid w:val="00940513"/>
    <w:rsid w:val="00941C8E"/>
    <w:rsid w:val="00942E5D"/>
    <w:rsid w:val="00943A44"/>
    <w:rsid w:val="0094548C"/>
    <w:rsid w:val="00945537"/>
    <w:rsid w:val="00946FFA"/>
    <w:rsid w:val="00953D54"/>
    <w:rsid w:val="009567B7"/>
    <w:rsid w:val="00957B7C"/>
    <w:rsid w:val="00964FAD"/>
    <w:rsid w:val="009658DB"/>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C6D"/>
    <w:rsid w:val="009C477C"/>
    <w:rsid w:val="009C4C0C"/>
    <w:rsid w:val="009C7D75"/>
    <w:rsid w:val="009D035B"/>
    <w:rsid w:val="009D4464"/>
    <w:rsid w:val="009D4C76"/>
    <w:rsid w:val="009E177A"/>
    <w:rsid w:val="009F23D6"/>
    <w:rsid w:val="009F5423"/>
    <w:rsid w:val="009F7048"/>
    <w:rsid w:val="00A06B6B"/>
    <w:rsid w:val="00A10446"/>
    <w:rsid w:val="00A12ACE"/>
    <w:rsid w:val="00A212C1"/>
    <w:rsid w:val="00A27AA3"/>
    <w:rsid w:val="00A36032"/>
    <w:rsid w:val="00A40633"/>
    <w:rsid w:val="00A4333B"/>
    <w:rsid w:val="00A44DC1"/>
    <w:rsid w:val="00A45C2D"/>
    <w:rsid w:val="00A4673E"/>
    <w:rsid w:val="00A55030"/>
    <w:rsid w:val="00A5588A"/>
    <w:rsid w:val="00A627C6"/>
    <w:rsid w:val="00A64086"/>
    <w:rsid w:val="00A71DEF"/>
    <w:rsid w:val="00A73AE4"/>
    <w:rsid w:val="00A75812"/>
    <w:rsid w:val="00A77E4B"/>
    <w:rsid w:val="00A81C6E"/>
    <w:rsid w:val="00AA168F"/>
    <w:rsid w:val="00AB00DB"/>
    <w:rsid w:val="00AB3A75"/>
    <w:rsid w:val="00AC5C1F"/>
    <w:rsid w:val="00AD4FA9"/>
    <w:rsid w:val="00AD7964"/>
    <w:rsid w:val="00AE1390"/>
    <w:rsid w:val="00AE16F0"/>
    <w:rsid w:val="00AE3402"/>
    <w:rsid w:val="00AE480F"/>
    <w:rsid w:val="00AE705B"/>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80E9D"/>
    <w:rsid w:val="00B81A23"/>
    <w:rsid w:val="00B82C57"/>
    <w:rsid w:val="00B852F2"/>
    <w:rsid w:val="00B9139E"/>
    <w:rsid w:val="00B97C74"/>
    <w:rsid w:val="00B97EA2"/>
    <w:rsid w:val="00BA367A"/>
    <w:rsid w:val="00BA50FA"/>
    <w:rsid w:val="00BA6A68"/>
    <w:rsid w:val="00BB1F8F"/>
    <w:rsid w:val="00BB3DA2"/>
    <w:rsid w:val="00BB45E8"/>
    <w:rsid w:val="00BC1AF2"/>
    <w:rsid w:val="00BC2EDC"/>
    <w:rsid w:val="00BC69D3"/>
    <w:rsid w:val="00BE20A4"/>
    <w:rsid w:val="00BE2BB0"/>
    <w:rsid w:val="00BE39AC"/>
    <w:rsid w:val="00BE68BC"/>
    <w:rsid w:val="00C04BDA"/>
    <w:rsid w:val="00C05705"/>
    <w:rsid w:val="00C100F3"/>
    <w:rsid w:val="00C116C7"/>
    <w:rsid w:val="00C11CE0"/>
    <w:rsid w:val="00C12C12"/>
    <w:rsid w:val="00C136DA"/>
    <w:rsid w:val="00C20263"/>
    <w:rsid w:val="00C2074F"/>
    <w:rsid w:val="00C36D74"/>
    <w:rsid w:val="00C453EF"/>
    <w:rsid w:val="00C53090"/>
    <w:rsid w:val="00C5398B"/>
    <w:rsid w:val="00C67FAB"/>
    <w:rsid w:val="00C72D98"/>
    <w:rsid w:val="00C74C5F"/>
    <w:rsid w:val="00C84F2B"/>
    <w:rsid w:val="00C91639"/>
    <w:rsid w:val="00C96DEC"/>
    <w:rsid w:val="00CA2881"/>
    <w:rsid w:val="00CA735B"/>
    <w:rsid w:val="00CB07B4"/>
    <w:rsid w:val="00CB1FC6"/>
    <w:rsid w:val="00CB2915"/>
    <w:rsid w:val="00CC1D51"/>
    <w:rsid w:val="00CC3E9E"/>
    <w:rsid w:val="00CC5669"/>
    <w:rsid w:val="00CC761D"/>
    <w:rsid w:val="00CD13A8"/>
    <w:rsid w:val="00CD3123"/>
    <w:rsid w:val="00CD75FE"/>
    <w:rsid w:val="00CF0366"/>
    <w:rsid w:val="00CF0F80"/>
    <w:rsid w:val="00D049D3"/>
    <w:rsid w:val="00D055B1"/>
    <w:rsid w:val="00D2174D"/>
    <w:rsid w:val="00D21F6C"/>
    <w:rsid w:val="00D23935"/>
    <w:rsid w:val="00D24AB1"/>
    <w:rsid w:val="00D2780C"/>
    <w:rsid w:val="00D340B3"/>
    <w:rsid w:val="00D379F1"/>
    <w:rsid w:val="00D46884"/>
    <w:rsid w:val="00D47EEC"/>
    <w:rsid w:val="00D5102D"/>
    <w:rsid w:val="00D51991"/>
    <w:rsid w:val="00D554DF"/>
    <w:rsid w:val="00D80F59"/>
    <w:rsid w:val="00D823D6"/>
    <w:rsid w:val="00D85EDA"/>
    <w:rsid w:val="00D861B1"/>
    <w:rsid w:val="00D87FDD"/>
    <w:rsid w:val="00D9284B"/>
    <w:rsid w:val="00D92B14"/>
    <w:rsid w:val="00D96192"/>
    <w:rsid w:val="00D974E8"/>
    <w:rsid w:val="00DA208D"/>
    <w:rsid w:val="00DA3211"/>
    <w:rsid w:val="00DA4F17"/>
    <w:rsid w:val="00DB2931"/>
    <w:rsid w:val="00DB66D4"/>
    <w:rsid w:val="00DC1EBC"/>
    <w:rsid w:val="00DC5851"/>
    <w:rsid w:val="00DD1129"/>
    <w:rsid w:val="00DD713E"/>
    <w:rsid w:val="00DE0439"/>
    <w:rsid w:val="00DF2E9F"/>
    <w:rsid w:val="00E047E9"/>
    <w:rsid w:val="00E04B5F"/>
    <w:rsid w:val="00E15DC6"/>
    <w:rsid w:val="00E17048"/>
    <w:rsid w:val="00E21FE4"/>
    <w:rsid w:val="00E3561C"/>
    <w:rsid w:val="00E364B3"/>
    <w:rsid w:val="00E366C9"/>
    <w:rsid w:val="00E403E9"/>
    <w:rsid w:val="00E44C6B"/>
    <w:rsid w:val="00E50674"/>
    <w:rsid w:val="00E540D4"/>
    <w:rsid w:val="00E5417D"/>
    <w:rsid w:val="00E61386"/>
    <w:rsid w:val="00E82B1B"/>
    <w:rsid w:val="00E83AB6"/>
    <w:rsid w:val="00E901E4"/>
    <w:rsid w:val="00EA67CF"/>
    <w:rsid w:val="00EC0067"/>
    <w:rsid w:val="00EC3924"/>
    <w:rsid w:val="00EC538E"/>
    <w:rsid w:val="00ED0A77"/>
    <w:rsid w:val="00ED26E4"/>
    <w:rsid w:val="00EE2D53"/>
    <w:rsid w:val="00EE402A"/>
    <w:rsid w:val="00EE464B"/>
    <w:rsid w:val="00EF2193"/>
    <w:rsid w:val="00EF2D0F"/>
    <w:rsid w:val="00EF5C1F"/>
    <w:rsid w:val="00F117F6"/>
    <w:rsid w:val="00F20127"/>
    <w:rsid w:val="00F22A19"/>
    <w:rsid w:val="00F2511D"/>
    <w:rsid w:val="00F31F0D"/>
    <w:rsid w:val="00F3634C"/>
    <w:rsid w:val="00F40687"/>
    <w:rsid w:val="00F412A1"/>
    <w:rsid w:val="00F43240"/>
    <w:rsid w:val="00F43D42"/>
    <w:rsid w:val="00F44883"/>
    <w:rsid w:val="00F45E75"/>
    <w:rsid w:val="00F51E55"/>
    <w:rsid w:val="00F62763"/>
    <w:rsid w:val="00F6279D"/>
    <w:rsid w:val="00F63999"/>
    <w:rsid w:val="00F66A37"/>
    <w:rsid w:val="00F700B2"/>
    <w:rsid w:val="00F7217C"/>
    <w:rsid w:val="00F80454"/>
    <w:rsid w:val="00F8092C"/>
    <w:rsid w:val="00F90A12"/>
    <w:rsid w:val="00F92BC6"/>
    <w:rsid w:val="00F92C98"/>
    <w:rsid w:val="00F95B4C"/>
    <w:rsid w:val="00FA590A"/>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customXml/itemProps3.xml><?xml version="1.0" encoding="utf-8"?>
<ds:datastoreItem xmlns:ds="http://schemas.openxmlformats.org/officeDocument/2006/customXml" ds:itemID="{5419EBEC-F252-4B12-97EF-27443EA61F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9</Words>
  <Characters>784</Characters>
  <Application>Microsoft Office Word</Application>
  <DocSecurity>0</DocSecurity>
  <Lines>25</Lines>
  <Paragraphs>14</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2</cp:revision>
  <cp:lastPrinted>2026-03-16T18:11:00Z</cp:lastPrinted>
  <dcterms:created xsi:type="dcterms:W3CDTF">2026-03-16T23:42:00Z</dcterms:created>
  <dcterms:modified xsi:type="dcterms:W3CDTF">2026-03-1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